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Spain</w:t>
      </w:r>
      <w:r>
        <w:t xml:space="preserve"> </w:t>
      </w:r>
      <w:r>
        <w:t xml:space="preserve">Valencia</w:t>
      </w:r>
    </w:p>
    <w:p>
      <w:pPr>
        <w:pStyle w:val="FirstParagraph"/>
      </w:pPr>
      <w:r>
        <w:t xml:space="preserve">Your Name</w:t>
      </w:r>
      <w:r>
        <w:br/>
      </w:r>
      <w:r>
        <w:t xml:space="preserve">123 Academic Street</w:t>
      </w:r>
      <w:r>
        <w:br/>
      </w:r>
      <w:r>
        <w:t xml:space="preserve">Valencia, Spain</w:t>
      </w:r>
      <w:r>
        <w:br/>
      </w:r>
      <w:r>
        <w:t xml:space="preserve">Email: your.email@example.com</w:t>
      </w:r>
      <w:r>
        <w:br/>
      </w:r>
      <w:r>
        <w:t xml:space="preserve">Phone: +34 123 456 789</w:t>
      </w:r>
    </w:p>
    <w:bookmarkStart w:id="25" w:name="X0402acc54afdf9ae51be7e00719d727e09bd117"/>
    <w:p>
      <w:pPr>
        <w:pStyle w:val="Heading1"/>
      </w:pPr>
      <w:r>
        <w:t xml:space="preserve">Cover Letter for University Lecturer Position at [University Name], Valencia, Spain</w:t>
      </w:r>
    </w:p>
    <w:p>
      <w:pPr>
        <w:pStyle w:val="FirstParagraph"/>
      </w:pPr>
      <w:r>
        <w:t xml:space="preserve">Date: [Insert Date]</w:t>
      </w:r>
    </w:p>
    <w:p>
      <w:pPr>
        <w:pStyle w:val="BodyText"/>
      </w:pPr>
      <w:r>
        <w:t xml:space="preserve">Dear [Hiring Manager's Name or "Academic Committee"],</w:t>
      </w:r>
    </w:p>
    <w:p>
      <w:pPr>
        <w:pStyle w:val="BodyText"/>
      </w:pPr>
      <w:r>
        <w:t xml:space="preserve">I am writing to express my strong interest in the University Lecturer position at [University Name] in Valencia, Spain. As an enthusiastic educator and researcher with a deep passion for academic excellence and cultural exchange, I am eager to contribute to the vibrant intellectual community of this dynamic region. My academic background, teaching experience, and commitment to fostering critical thinking align seamlessly with the values of Spanish higher education institutions like yours. This opportunity allows me to merge my professional expertise with a profound appreciation for Spain’s rich academic traditions.</w:t>
      </w:r>
    </w:p>
    <w:bookmarkStart w:id="20" w:name="X2f851ae386484872fcb6e3cdf4d424bbc3e1a4e"/>
    <w:p>
      <w:pPr>
        <w:pStyle w:val="Heading2"/>
      </w:pPr>
      <w:r>
        <w:t xml:space="preserve">Academic Background and Teaching Experience</w:t>
      </w:r>
    </w:p>
    <w:p>
      <w:pPr>
        <w:pStyle w:val="FirstParagraph"/>
      </w:pPr>
      <w:r>
        <w:t xml:space="preserve">I hold a [Your Degree] in [Your Field of Study] from [Your University], followed by a Ph.D. in [Related Discipline] from [Another University]. My academic journey has been deeply rooted in interdisciplinary scholarship, with a focus on [specific areas relevant to the position, e.g., "sustainable development," "digital humanities," or "linguistic theory"]. Throughout my career, I have served as a teaching assistant and lecturer at institutions in Spain and abroad, including [mention any Spanish universities or international institutions if applicable].</w:t>
      </w:r>
    </w:p>
    <w:p>
      <w:pPr>
        <w:pStyle w:val="BodyText"/>
      </w:pPr>
      <w:r>
        <w:t xml:space="preserve">My experience as a University Lecturer has equipped me with the ability to design innovative curricula that align with the Bologna Process framework, ensuring students receive a globally competitive education. In Valencia, I have had the privilege of collaborating with local academic communities, which has deepened my understanding of the unique challenges and opportunities in Spanish higher education. For instance, my work on [specific project or course] at [University Name] demonstrated how integrating regional cultural contexts into teaching enhances student engagement and critical analysis.</w:t>
      </w:r>
    </w:p>
    <w:bookmarkEnd w:id="20"/>
    <w:bookmarkStart w:id="21" w:name="X638b75aa37628e59c1897de5d52dd87ed8e14b9"/>
    <w:p>
      <w:pPr>
        <w:pStyle w:val="Heading2"/>
      </w:pPr>
      <w:r>
        <w:t xml:space="preserve">Research Contributions and Academic Vision</w:t>
      </w:r>
    </w:p>
    <w:p>
      <w:pPr>
        <w:pStyle w:val="FirstParagraph"/>
      </w:pPr>
      <w:r>
        <w:t xml:space="preserve">Beyond teaching, I am committed to advancing knowledge through research. My scholarly work focuses on [your research area], with publications in peer-reviewed journals such as [list journals or conferences if applicable]. I have also secured grants from organizations like [mention funding bodies, e.g., "Spanish Ministry of Science and Innovation"] to support projects that address pressing global issues while remaining relevant to local communities. In Spain, where universities emphasize both academic rigor and societal impact, my research aligns with the goals of fostering innovation and addressing regional challenges.</w:t>
      </w:r>
    </w:p>
    <w:p>
      <w:pPr>
        <w:pStyle w:val="BodyText"/>
      </w:pPr>
      <w:r>
        <w:t xml:space="preserve">As a University Lecturer in Valencia, I aim to bridge theoretical concepts with real-world applications. For example, my recent study on [specific research topic] has informed policy discussions in [Spain/Valencia], showcasing the potential for academic work to drive meaningful change. I am particularly inspired by the collaborative spirit of Spanish universities, where interdisciplinary research and community partnerships are integral to academic growth.</w:t>
      </w:r>
    </w:p>
    <w:bookmarkEnd w:id="21"/>
    <w:bookmarkStart w:id="22" w:name="X0342859a33723a1305792d1a552a4e02d1ed810"/>
    <w:p>
      <w:pPr>
        <w:pStyle w:val="Heading2"/>
      </w:pPr>
      <w:r>
        <w:t xml:space="preserve">Alignment with University Values and Community Engagement</w:t>
      </w:r>
    </w:p>
    <w:p>
      <w:pPr>
        <w:pStyle w:val="FirstParagraph"/>
      </w:pPr>
      <w:r>
        <w:t xml:space="preserve">[University Name]’s dedication to [mention specific values, e.g., "multilingual education," "sustainability," or "student-centered learning"] resonates deeply with my professional philosophy. Valencia, as a hub of cultural and historical significance, offers a unique backdrop for academic exploration. I am especially drawn to the opportunity to teach in a region where the fusion of Mediterranean traditions and modern innovation creates an ideal environment for intellectual curiosity.</w:t>
      </w:r>
    </w:p>
    <w:p>
      <w:pPr>
        <w:pStyle w:val="BodyText"/>
      </w:pPr>
      <w:r>
        <w:t xml:space="preserve">I actively seek to contribute to the university’s mission by engaging with local stakeholders, including [mention potential collaborations, e.g., "nonprofits focused on environmental conservation" or "cultural organizations"]. My ability to communicate in multiple languages—[list languages, e.g., Spanish, English, Catalan]—enables me to connect with diverse student populations and foster inclusivity in the classroom. Additionally, I am keen to participate in academic events such as conferences and workshops that strengthen the university’s national and international networks.</w:t>
      </w:r>
    </w:p>
    <w:bookmarkEnd w:id="22"/>
    <w:bookmarkStart w:id="23" w:name="cultural-fit-and-professional-enthusiasm"/>
    <w:p>
      <w:pPr>
        <w:pStyle w:val="Heading2"/>
      </w:pPr>
      <w:r>
        <w:t xml:space="preserve">Cultural Fit and Professional Enthusiasm</w:t>
      </w:r>
    </w:p>
    <w:p>
      <w:pPr>
        <w:pStyle w:val="FirstParagraph"/>
      </w:pPr>
      <w:r>
        <w:t xml:space="preserve">Valencia’s vibrant culture, from its historic architecture to its thriving arts scene, has always been a source of inspiration for me. As a University Lecturer here, I am eager to immerse myself in the local academic community while supporting students in their academic and personal growth. My teaching style emphasizes active learning and critical dialogue, which I believe are essential for nurturing the next generation of thinkers and leaders.</w:t>
      </w:r>
    </w:p>
    <w:p>
      <w:pPr>
        <w:pStyle w:val="BodyText"/>
      </w:pPr>
      <w:r>
        <w:t xml:space="preserve">I am particularly excited about the opportunity to teach courses such as [specific course titles or subjects], where I can share my expertise while encouraging students to explore new perspectives. My goal is to create an inclusive and dynamic classroom environment that empowers learners to think independently and contribute positively to society.</w:t>
      </w:r>
    </w:p>
    <w:bookmarkEnd w:id="23"/>
    <w:bookmarkStart w:id="24" w:name="conclusion"/>
    <w:p>
      <w:pPr>
        <w:pStyle w:val="Heading2"/>
      </w:pPr>
      <w:r>
        <w:t xml:space="preserve">Conclusion</w:t>
      </w:r>
    </w:p>
    <w:p>
      <w:pPr>
        <w:pStyle w:val="FirstParagraph"/>
      </w:pPr>
      <w:r>
        <w:t xml:space="preserve">In conclusion, I am confident that my academic qualifications, teaching experience, and cultural adaptability make me a strong candidate for the University Lecturer position at [University Name] in Valencia. I am eager to bring my enthusiasm for education and research to your institution, contributing to its reputation as a center of excellence in Spain. Thank you for considering my application. I look forward to the possibility of discussing how I can contribute to your academic community.</w:t>
      </w:r>
    </w:p>
    <w:p>
      <w:pPr>
        <w:pStyle w:val="BodyText"/>
      </w:pPr>
      <w:r>
        <w:t xml:space="preserve">Sincerely,</w:t>
      </w:r>
      <w:r>
        <w:br/>
      </w: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Spain Valencia</dc:title>
  <dc:creator/>
  <cp:keywords/>
  <dcterms:created xsi:type="dcterms:W3CDTF">2026-07-21T03:25:17Z</dcterms:created>
  <dcterms:modified xsi:type="dcterms:W3CDTF">2026-07-21T03:25:17Z</dcterms:modified>
</cp:coreProperties>
</file>

<file path=docProps/custom.xml><?xml version="1.0" encoding="utf-8"?>
<Properties xmlns="http://schemas.openxmlformats.org/officeDocument/2006/custom-properties" xmlns:vt="http://schemas.openxmlformats.org/officeDocument/2006/docPropsVTypes"/>
</file>